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B1DAE" w14:textId="7EC4B696" w:rsidR="00B42A7F" w:rsidRDefault="00975749" w:rsidP="00B42A7F">
      <w:pPr>
        <w:pStyle w:val="Listaszerbekezds"/>
        <w:ind w:left="453"/>
        <w:jc w:val="center"/>
      </w:pPr>
      <w:r>
        <w:t>NAME OF THE STUDENT</w:t>
      </w:r>
      <w:r w:rsidR="0024634C" w:rsidRPr="0024634C">
        <w:t xml:space="preserve"> </w:t>
      </w:r>
      <w:r w:rsidR="00C10C5C">
        <w:t xml:space="preserve">(Neptun </w:t>
      </w:r>
      <w:r>
        <w:t>code</w:t>
      </w:r>
      <w:r w:rsidR="00C10C5C">
        <w:t xml:space="preserve">: </w:t>
      </w:r>
      <w:r>
        <w:t>XXX</w:t>
      </w:r>
      <w:r w:rsidR="00C10C5C">
        <w:t>)</w:t>
      </w:r>
    </w:p>
    <w:p w14:paraId="5C1F21E0" w14:textId="0463EC9F" w:rsidR="00082C05" w:rsidRDefault="00975749" w:rsidP="0024634C">
      <w:pPr>
        <w:pStyle w:val="Listaszerbekezds"/>
        <w:ind w:left="453"/>
        <w:jc w:val="center"/>
      </w:pPr>
      <w:r>
        <w:t>THE TITLE OF THE THESIS</w:t>
      </w:r>
    </w:p>
    <w:p w14:paraId="31637DA5" w14:textId="77777777" w:rsidR="00B42A7F" w:rsidRDefault="00B42A7F" w:rsidP="00B42A7F">
      <w:pPr>
        <w:pStyle w:val="Listaszerbekezds"/>
        <w:ind w:left="453"/>
        <w:jc w:val="center"/>
      </w:pPr>
    </w:p>
    <w:p w14:paraId="50D7F2AA" w14:textId="3B948110" w:rsidR="001B1131" w:rsidRDefault="001B1131" w:rsidP="00DC6FD1">
      <w:pPr>
        <w:pStyle w:val="Listaszerbekezds"/>
        <w:numPr>
          <w:ilvl w:val="0"/>
          <w:numId w:val="1"/>
        </w:numPr>
      </w:pPr>
      <w:r>
        <w:t xml:space="preserve">The thesis is well-structured, well-divided and logical. It consists of </w:t>
      </w:r>
      <w:r w:rsidR="00975749">
        <w:t>XX</w:t>
      </w:r>
      <w:r>
        <w:t xml:space="preserve"> substantial pages together with the bibliography of </w:t>
      </w:r>
      <w:r w:rsidR="00975749">
        <w:t>YY</w:t>
      </w:r>
      <w:r>
        <w:t xml:space="preserve"> items. </w:t>
      </w:r>
    </w:p>
    <w:p w14:paraId="078547CA" w14:textId="77777777" w:rsidR="00DC6FD1" w:rsidRDefault="009161BA" w:rsidP="00DC6FD1">
      <w:pPr>
        <w:pStyle w:val="Listaszerbekezds"/>
        <w:numPr>
          <w:ilvl w:val="0"/>
          <w:numId w:val="1"/>
        </w:numPr>
      </w:pPr>
      <w:r>
        <w:rPr>
          <w:b/>
        </w:rPr>
        <w:t>Assessment of completeness</w:t>
      </w:r>
      <w:r w:rsidR="00181D7E">
        <w:t xml:space="preserve">: </w:t>
      </w:r>
      <w:r w:rsidR="0087287F">
        <w:t>The student has addressed all the appointed tasks.</w:t>
      </w:r>
    </w:p>
    <w:p w14:paraId="1F1FD6AB" w14:textId="77777777" w:rsidR="006F6AF0" w:rsidRDefault="00CA2CAB" w:rsidP="0019052A">
      <w:pPr>
        <w:pStyle w:val="Listaszerbekezds"/>
        <w:numPr>
          <w:ilvl w:val="0"/>
          <w:numId w:val="1"/>
        </w:numPr>
      </w:pPr>
      <w:r>
        <w:rPr>
          <w:b/>
        </w:rPr>
        <w:t xml:space="preserve">Assessment of </w:t>
      </w:r>
      <w:r w:rsidR="0019052A" w:rsidRPr="0019052A">
        <w:rPr>
          <w:b/>
        </w:rPr>
        <w:t>appropriateness</w:t>
      </w:r>
      <w:r w:rsidR="00181D7E">
        <w:t xml:space="preserve">: </w:t>
      </w:r>
      <w:r w:rsidR="00E3341F">
        <w:t xml:space="preserve">The simulations performed and presented in the thesis are understandable and they are consistent of each other. However, there is no any test problem presented in the thesis in order to benchmark the developed code. </w:t>
      </w:r>
      <w:r w:rsidR="00EC4389">
        <w:t xml:space="preserve"> </w:t>
      </w:r>
      <w:r w:rsidR="00825413">
        <w:t xml:space="preserve"> </w:t>
      </w:r>
    </w:p>
    <w:p w14:paraId="477E3105" w14:textId="3B39FD92" w:rsidR="006866BA" w:rsidRDefault="001E2721" w:rsidP="00635959">
      <w:pPr>
        <w:pStyle w:val="Listaszerbekezds"/>
        <w:numPr>
          <w:ilvl w:val="0"/>
          <w:numId w:val="1"/>
        </w:numPr>
        <w:spacing w:after="160" w:line="259" w:lineRule="auto"/>
        <w:ind w:left="426"/>
      </w:pPr>
      <w:r>
        <w:rPr>
          <w:b/>
        </w:rPr>
        <w:t>Evaluation</w:t>
      </w:r>
      <w:r w:rsidR="00181D7E">
        <w:t>:</w:t>
      </w:r>
      <w:r w:rsidR="003D0288">
        <w:t xml:space="preserve"> </w:t>
      </w:r>
      <w:r w:rsidR="006866BA">
        <w:t>Criticism about the overall quality (figures, language and style, etc.), the methods, and the presentation.</w:t>
      </w:r>
    </w:p>
    <w:p w14:paraId="3AC194AB" w14:textId="06BC86F0" w:rsidR="006866BA" w:rsidRDefault="006866BA" w:rsidP="006866BA">
      <w:pPr>
        <w:pStyle w:val="Listaszerbekezds"/>
        <w:spacing w:after="160" w:line="259" w:lineRule="auto"/>
        <w:ind w:left="426"/>
      </w:pPr>
      <w:r>
        <w:rPr>
          <w:b/>
        </w:rPr>
        <w:t>For instance</w:t>
      </w:r>
      <w:r w:rsidRPr="006866BA">
        <w:t>:</w:t>
      </w:r>
    </w:p>
    <w:p w14:paraId="237B2023" w14:textId="38E515B2" w:rsidR="00635959" w:rsidRDefault="00CE3242" w:rsidP="006866BA">
      <w:pPr>
        <w:pStyle w:val="Listaszerbekezds"/>
        <w:spacing w:after="160" w:line="259" w:lineRule="auto"/>
        <w:ind w:left="426"/>
      </w:pPr>
      <w:r>
        <w:t xml:space="preserve">The topic presented in the thesis is important and addresses a non-trivial problem about solving the Fourier heat conduction equation with temperature dependent material coefficients. </w:t>
      </w:r>
    </w:p>
    <w:p w14:paraId="775AAE26" w14:textId="3DAEEBA2" w:rsidR="00E114F7" w:rsidRDefault="00565C4B" w:rsidP="006866BA">
      <w:pPr>
        <w:pStyle w:val="Listaszerbekezds"/>
        <w:spacing w:after="160" w:line="259" w:lineRule="auto"/>
        <w:ind w:left="426"/>
      </w:pPr>
      <w:r>
        <w:t xml:space="preserve">The basis is well-summarized and clearly formulated. However, there is no any overview of the literature containing up-to-date information what can be already found in the literature. </w:t>
      </w:r>
      <w:r w:rsidR="00ED08CC">
        <w:t xml:space="preserve"> </w:t>
      </w:r>
    </w:p>
    <w:p w14:paraId="6CD7E109" w14:textId="77777777" w:rsidR="00E114F7" w:rsidRDefault="00E114F7" w:rsidP="00635959">
      <w:pPr>
        <w:pStyle w:val="Listaszerbekezds"/>
        <w:spacing w:after="160" w:line="259" w:lineRule="auto"/>
        <w:ind w:left="426"/>
      </w:pPr>
      <w:r>
        <w:t xml:space="preserve">The figures meet with high standards and there are only a few typos in the text. </w:t>
      </w:r>
    </w:p>
    <w:p w14:paraId="30E11294" w14:textId="77777777" w:rsidR="00281699" w:rsidRDefault="00281699" w:rsidP="006306EB">
      <w:pPr>
        <w:pStyle w:val="Listaszerbekezds"/>
        <w:spacing w:after="160" w:line="259" w:lineRule="auto"/>
        <w:ind w:left="426"/>
      </w:pPr>
    </w:p>
    <w:p w14:paraId="4592786E" w14:textId="5F483158" w:rsidR="00425DBA" w:rsidRDefault="00FA2B00" w:rsidP="00425DBA">
      <w:pPr>
        <w:pStyle w:val="Listaszerbekezds"/>
        <w:numPr>
          <w:ilvl w:val="0"/>
          <w:numId w:val="1"/>
        </w:numPr>
      </w:pPr>
      <w:r>
        <w:rPr>
          <w:b/>
        </w:rPr>
        <w:t>Summary</w:t>
      </w:r>
      <w:r w:rsidR="00DC6FD1">
        <w:t xml:space="preserve">: </w:t>
      </w:r>
      <w:r w:rsidR="00BE392E">
        <w:t xml:space="preserve">The student is able to understand and handle complex engineering tasks. </w:t>
      </w:r>
      <w:r w:rsidR="00073D0F">
        <w:t xml:space="preserve"> </w:t>
      </w:r>
    </w:p>
    <w:p w14:paraId="6F99ECD6" w14:textId="77777777" w:rsidR="006866BA" w:rsidRDefault="006866BA" w:rsidP="00425DBA">
      <w:pPr>
        <w:pStyle w:val="Listaszerbekezds"/>
        <w:numPr>
          <w:ilvl w:val="0"/>
          <w:numId w:val="1"/>
        </w:numPr>
      </w:pPr>
    </w:p>
    <w:p w14:paraId="1F22E470" w14:textId="77777777" w:rsidR="00425DBA" w:rsidRDefault="003B0CE8" w:rsidP="00425DBA">
      <w:pPr>
        <w:pStyle w:val="Listaszerbekezds"/>
        <w:numPr>
          <w:ilvl w:val="0"/>
          <w:numId w:val="1"/>
        </w:numPr>
      </w:pPr>
      <w:r>
        <w:rPr>
          <w:b/>
        </w:rPr>
        <w:t>Questions of the reviewer</w:t>
      </w:r>
      <w:r w:rsidR="00AE58B2">
        <w:t xml:space="preserve">: </w:t>
      </w:r>
    </w:p>
    <w:p w14:paraId="3B57DF42" w14:textId="42C273E6" w:rsidR="00795191" w:rsidRDefault="00795191" w:rsidP="00425DBA">
      <w:pPr>
        <w:pStyle w:val="Listaszerbekezds"/>
        <w:ind w:left="453"/>
      </w:pPr>
    </w:p>
    <w:p w14:paraId="2BBBFC7C" w14:textId="6A5860DD" w:rsidR="009A6788" w:rsidRDefault="00866515" w:rsidP="005C3275">
      <w:pPr>
        <w:pStyle w:val="Listaszerbekezds"/>
        <w:numPr>
          <w:ilvl w:val="0"/>
          <w:numId w:val="1"/>
        </w:numPr>
      </w:pPr>
      <w:r>
        <w:t>The proposed mark for the thesis</w:t>
      </w:r>
      <w:r w:rsidR="0005587E">
        <w:t>:</w:t>
      </w:r>
      <w:r>
        <w:t xml:space="preserve"> </w:t>
      </w:r>
      <w:r w:rsidR="006866BA">
        <w:t>5</w:t>
      </w:r>
      <w:r w:rsidR="0005587E">
        <w:t xml:space="preserve"> (</w:t>
      </w:r>
      <w:r w:rsidR="006866BA">
        <w:t>excellent</w:t>
      </w:r>
      <w:r w:rsidR="0005587E">
        <w:t>).</w:t>
      </w:r>
    </w:p>
    <w:p w14:paraId="65D1FDF5" w14:textId="77777777" w:rsidR="003764F8" w:rsidRDefault="003764F8" w:rsidP="003764F8"/>
    <w:p w14:paraId="440882D6" w14:textId="3DEA1F29" w:rsidR="00F25A83" w:rsidRDefault="00CB7E0C" w:rsidP="003764F8">
      <w:r>
        <w:t xml:space="preserve">Reviewer: </w:t>
      </w:r>
      <w:r w:rsidR="006866BA">
        <w:t>name, affiliation, email and phone number</w:t>
      </w:r>
    </w:p>
    <w:p w14:paraId="6255F526" w14:textId="77777777" w:rsidR="003764F8" w:rsidRDefault="003764F8" w:rsidP="003764F8"/>
    <w:p w14:paraId="4DD15D02" w14:textId="77777777" w:rsidR="003764F8" w:rsidRDefault="003764F8" w:rsidP="003764F8"/>
    <w:p w14:paraId="73E9EC31" w14:textId="56FDB7EB" w:rsidR="003764F8" w:rsidRDefault="006866BA" w:rsidP="003764F8">
      <w:r>
        <w:t>DATE</w:t>
      </w:r>
    </w:p>
    <w:p w14:paraId="7017052A" w14:textId="77777777" w:rsidR="003764F8" w:rsidRDefault="003764F8" w:rsidP="003764F8"/>
    <w:p w14:paraId="3E2E15B8" w14:textId="77777777" w:rsidR="003764F8" w:rsidRDefault="003764F8" w:rsidP="003764F8"/>
    <w:p w14:paraId="0903F842" w14:textId="77777777" w:rsidR="003764F8" w:rsidRDefault="003764F8" w:rsidP="003764F8"/>
    <w:p w14:paraId="7857A93B" w14:textId="77777777" w:rsidR="003764F8" w:rsidRPr="00FD0A4F" w:rsidRDefault="003764F8" w:rsidP="003764F8">
      <w:pPr>
        <w:rPr>
          <w:lang w:val="en-US"/>
        </w:rPr>
      </w:pPr>
      <w:r>
        <w:tab/>
      </w:r>
      <w:r>
        <w:tab/>
      </w:r>
      <w:r>
        <w:tab/>
      </w:r>
      <w:r>
        <w:tab/>
      </w:r>
      <w:r>
        <w:tab/>
      </w:r>
      <w:r>
        <w:tab/>
      </w:r>
      <w:r>
        <w:tab/>
      </w:r>
      <w:r>
        <w:tab/>
      </w:r>
      <w:r>
        <w:tab/>
      </w:r>
      <w:r w:rsidR="006D74DE">
        <w:t>Signature</w:t>
      </w:r>
    </w:p>
    <w:sectPr w:rsidR="003764F8" w:rsidRPr="00FD0A4F" w:rsidSect="009A6788">
      <w:pgSz w:w="11906" w:h="16838"/>
      <w:pgMar w:top="1701" w:right="1701" w:bottom="1701"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Palatino Linotype">
    <w:panose1 w:val="02040502050505030304"/>
    <w:charset w:val="EE"/>
    <w:family w:val="roman"/>
    <w:pitch w:val="variable"/>
    <w:sig w:usb0="E0000287" w:usb1="40000013" w:usb2="00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36F45"/>
    <w:multiLevelType w:val="hybridMultilevel"/>
    <w:tmpl w:val="55FAAB18"/>
    <w:lvl w:ilvl="0" w:tplc="FE26B882">
      <w:start w:val="1"/>
      <w:numFmt w:val="bullet"/>
      <w:lvlText w:val="—"/>
      <w:lvlJc w:val="left"/>
      <w:pPr>
        <w:ind w:left="1800" w:hanging="360"/>
      </w:pPr>
      <w:rPr>
        <w:rFonts w:ascii="Palatino Linotype" w:hAnsi="Palatino Linotype" w:hint="default"/>
      </w:rPr>
    </w:lvl>
    <w:lvl w:ilvl="1" w:tplc="361AFC4E">
      <w:numFmt w:val="bullet"/>
      <w:lvlText w:val="-"/>
      <w:lvlJc w:val="left"/>
      <w:pPr>
        <w:ind w:left="2520" w:hanging="360"/>
      </w:pPr>
      <w:rPr>
        <w:rFonts w:ascii="Palatino Linotype" w:eastAsiaTheme="minorHAnsi" w:hAnsi="Palatino Linotype" w:cstheme="minorHAnsi" w:hint="default"/>
      </w:rPr>
    </w:lvl>
    <w:lvl w:ilvl="2" w:tplc="040E0005" w:tentative="1">
      <w:start w:val="1"/>
      <w:numFmt w:val="bullet"/>
      <w:lvlText w:val=""/>
      <w:lvlJc w:val="left"/>
      <w:pPr>
        <w:ind w:left="3240" w:hanging="360"/>
      </w:pPr>
      <w:rPr>
        <w:rFonts w:ascii="Wingdings" w:hAnsi="Wingdings" w:hint="default"/>
      </w:rPr>
    </w:lvl>
    <w:lvl w:ilvl="3" w:tplc="040E0001" w:tentative="1">
      <w:start w:val="1"/>
      <w:numFmt w:val="bullet"/>
      <w:lvlText w:val=""/>
      <w:lvlJc w:val="left"/>
      <w:pPr>
        <w:ind w:left="3960" w:hanging="360"/>
      </w:pPr>
      <w:rPr>
        <w:rFonts w:ascii="Symbol" w:hAnsi="Symbol" w:hint="default"/>
      </w:rPr>
    </w:lvl>
    <w:lvl w:ilvl="4" w:tplc="040E0003" w:tentative="1">
      <w:start w:val="1"/>
      <w:numFmt w:val="bullet"/>
      <w:lvlText w:val="o"/>
      <w:lvlJc w:val="left"/>
      <w:pPr>
        <w:ind w:left="4680" w:hanging="360"/>
      </w:pPr>
      <w:rPr>
        <w:rFonts w:ascii="Courier New" w:hAnsi="Courier New" w:cs="Courier New" w:hint="default"/>
      </w:rPr>
    </w:lvl>
    <w:lvl w:ilvl="5" w:tplc="040E0005" w:tentative="1">
      <w:start w:val="1"/>
      <w:numFmt w:val="bullet"/>
      <w:lvlText w:val=""/>
      <w:lvlJc w:val="left"/>
      <w:pPr>
        <w:ind w:left="5400" w:hanging="360"/>
      </w:pPr>
      <w:rPr>
        <w:rFonts w:ascii="Wingdings" w:hAnsi="Wingdings" w:hint="default"/>
      </w:rPr>
    </w:lvl>
    <w:lvl w:ilvl="6" w:tplc="040E0001" w:tentative="1">
      <w:start w:val="1"/>
      <w:numFmt w:val="bullet"/>
      <w:lvlText w:val=""/>
      <w:lvlJc w:val="left"/>
      <w:pPr>
        <w:ind w:left="6120" w:hanging="360"/>
      </w:pPr>
      <w:rPr>
        <w:rFonts w:ascii="Symbol" w:hAnsi="Symbol" w:hint="default"/>
      </w:rPr>
    </w:lvl>
    <w:lvl w:ilvl="7" w:tplc="040E0003" w:tentative="1">
      <w:start w:val="1"/>
      <w:numFmt w:val="bullet"/>
      <w:lvlText w:val="o"/>
      <w:lvlJc w:val="left"/>
      <w:pPr>
        <w:ind w:left="6840" w:hanging="360"/>
      </w:pPr>
      <w:rPr>
        <w:rFonts w:ascii="Courier New" w:hAnsi="Courier New" w:cs="Courier New" w:hint="default"/>
      </w:rPr>
    </w:lvl>
    <w:lvl w:ilvl="8" w:tplc="040E0005" w:tentative="1">
      <w:start w:val="1"/>
      <w:numFmt w:val="bullet"/>
      <w:lvlText w:val=""/>
      <w:lvlJc w:val="left"/>
      <w:pPr>
        <w:ind w:left="7560" w:hanging="360"/>
      </w:pPr>
      <w:rPr>
        <w:rFonts w:ascii="Wingdings" w:hAnsi="Wingdings" w:hint="default"/>
      </w:rPr>
    </w:lvl>
  </w:abstractNum>
  <w:abstractNum w:abstractNumId="1" w15:restartNumberingAfterBreak="0">
    <w:nsid w:val="21945B3F"/>
    <w:multiLevelType w:val="hybridMultilevel"/>
    <w:tmpl w:val="78303DBC"/>
    <w:lvl w:ilvl="0" w:tplc="EEA61FCE">
      <w:start w:val="1"/>
      <w:numFmt w:val="decimal"/>
      <w:lvlText w:val="%1. "/>
      <w:lvlJc w:val="left"/>
      <w:pPr>
        <w:ind w:left="453" w:hanging="283"/>
      </w:pPr>
      <w:rPr>
        <w:rFonts w:ascii="Palatino Linotype" w:hAnsi="Palatino Linotype" w:hint="default"/>
        <w:b w:val="0"/>
        <w:i w:val="0"/>
        <w:sz w:val="24"/>
        <w:u w:val="none"/>
      </w:rPr>
    </w:lvl>
    <w:lvl w:ilvl="1" w:tplc="FE26B882">
      <w:start w:val="1"/>
      <w:numFmt w:val="bullet"/>
      <w:lvlText w:val="—"/>
      <w:lvlJc w:val="left"/>
      <w:pPr>
        <w:ind w:left="1440" w:hanging="360"/>
      </w:pPr>
      <w:rPr>
        <w:rFonts w:ascii="Palatino Linotype" w:hAnsi="Palatino Linotype" w:hint="default"/>
      </w:rPr>
    </w:lvl>
    <w:lvl w:ilvl="2" w:tplc="040E001B">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6F8635D6"/>
    <w:multiLevelType w:val="hybridMultilevel"/>
    <w:tmpl w:val="24FAFBA2"/>
    <w:lvl w:ilvl="0" w:tplc="EEA61FCE">
      <w:start w:val="1"/>
      <w:numFmt w:val="decimal"/>
      <w:lvlText w:val="%1. "/>
      <w:lvlJc w:val="left"/>
      <w:pPr>
        <w:ind w:left="453" w:hanging="283"/>
      </w:pPr>
      <w:rPr>
        <w:rFonts w:ascii="Palatino Linotype" w:hAnsi="Palatino Linotype" w:hint="default"/>
        <w:b w:val="0"/>
        <w:i w:val="0"/>
        <w:sz w:val="24"/>
        <w:u w:val="none"/>
      </w:rPr>
    </w:lvl>
    <w:lvl w:ilvl="1" w:tplc="FE26B882">
      <w:start w:val="1"/>
      <w:numFmt w:val="bullet"/>
      <w:lvlText w:val="—"/>
      <w:lvlJc w:val="left"/>
      <w:pPr>
        <w:ind w:left="1440" w:hanging="360"/>
      </w:pPr>
      <w:rPr>
        <w:rFonts w:ascii="Palatino Linotype" w:hAnsi="Palatino Linotype" w:hint="default"/>
      </w:rPr>
    </w:lvl>
    <w:lvl w:ilvl="2" w:tplc="040E001B">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7F0E05DA"/>
    <w:multiLevelType w:val="hybridMultilevel"/>
    <w:tmpl w:val="92F2CB84"/>
    <w:lvl w:ilvl="0" w:tplc="EEA61FCE">
      <w:start w:val="1"/>
      <w:numFmt w:val="decimal"/>
      <w:lvlText w:val="%1. "/>
      <w:lvlJc w:val="left"/>
      <w:pPr>
        <w:ind w:left="453" w:hanging="283"/>
      </w:pPr>
      <w:rPr>
        <w:rFonts w:ascii="Palatino Linotype" w:hAnsi="Palatino Linotype" w:hint="default"/>
        <w:b w:val="0"/>
        <w:i w:val="0"/>
        <w:sz w:val="24"/>
        <w:u w:val="none"/>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autoHyphenation/>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zYwBwIjQyBHSUcpOLW4ODM/D6TAsBYAgH+bDCwAAAA="/>
  </w:docVars>
  <w:rsids>
    <w:rsidRoot w:val="00DC6FD1"/>
    <w:rsid w:val="00025B0B"/>
    <w:rsid w:val="0005587E"/>
    <w:rsid w:val="00073D0F"/>
    <w:rsid w:val="00082C05"/>
    <w:rsid w:val="00084E09"/>
    <w:rsid w:val="000B3C4E"/>
    <w:rsid w:val="00130655"/>
    <w:rsid w:val="00137CA5"/>
    <w:rsid w:val="00181D7E"/>
    <w:rsid w:val="0019052A"/>
    <w:rsid w:val="001B1131"/>
    <w:rsid w:val="001D241C"/>
    <w:rsid w:val="001E2721"/>
    <w:rsid w:val="002161CA"/>
    <w:rsid w:val="0024634C"/>
    <w:rsid w:val="00252B93"/>
    <w:rsid w:val="00281699"/>
    <w:rsid w:val="002C65DE"/>
    <w:rsid w:val="002F5340"/>
    <w:rsid w:val="00304515"/>
    <w:rsid w:val="003360BD"/>
    <w:rsid w:val="00362F65"/>
    <w:rsid w:val="003764F8"/>
    <w:rsid w:val="00393BD0"/>
    <w:rsid w:val="003B0CE8"/>
    <w:rsid w:val="003D0288"/>
    <w:rsid w:val="003F692E"/>
    <w:rsid w:val="00425DBA"/>
    <w:rsid w:val="00431E39"/>
    <w:rsid w:val="00485824"/>
    <w:rsid w:val="004B3EFC"/>
    <w:rsid w:val="004B6ABF"/>
    <w:rsid w:val="004C5DC1"/>
    <w:rsid w:val="00565C4B"/>
    <w:rsid w:val="005A3643"/>
    <w:rsid w:val="005B75F3"/>
    <w:rsid w:val="005C3910"/>
    <w:rsid w:val="005C67EF"/>
    <w:rsid w:val="005D2F15"/>
    <w:rsid w:val="005F42F7"/>
    <w:rsid w:val="006306EB"/>
    <w:rsid w:val="00635959"/>
    <w:rsid w:val="00673B41"/>
    <w:rsid w:val="006866BA"/>
    <w:rsid w:val="00696AB8"/>
    <w:rsid w:val="006D74DE"/>
    <w:rsid w:val="006F6AF0"/>
    <w:rsid w:val="006F77A8"/>
    <w:rsid w:val="00735E27"/>
    <w:rsid w:val="007604EE"/>
    <w:rsid w:val="0076692D"/>
    <w:rsid w:val="007844BD"/>
    <w:rsid w:val="00795191"/>
    <w:rsid w:val="00796802"/>
    <w:rsid w:val="007B2BFA"/>
    <w:rsid w:val="007B54E2"/>
    <w:rsid w:val="00825413"/>
    <w:rsid w:val="00861EFE"/>
    <w:rsid w:val="00863A64"/>
    <w:rsid w:val="00866515"/>
    <w:rsid w:val="008706B2"/>
    <w:rsid w:val="0087287F"/>
    <w:rsid w:val="008A0A68"/>
    <w:rsid w:val="009161BA"/>
    <w:rsid w:val="00952303"/>
    <w:rsid w:val="009611EF"/>
    <w:rsid w:val="00964B8E"/>
    <w:rsid w:val="00975749"/>
    <w:rsid w:val="009A30F5"/>
    <w:rsid w:val="009A6788"/>
    <w:rsid w:val="009B65A7"/>
    <w:rsid w:val="009D14CE"/>
    <w:rsid w:val="00A05AE3"/>
    <w:rsid w:val="00A30ED2"/>
    <w:rsid w:val="00A851EC"/>
    <w:rsid w:val="00AA6003"/>
    <w:rsid w:val="00AB5F01"/>
    <w:rsid w:val="00AE58B2"/>
    <w:rsid w:val="00B24A5C"/>
    <w:rsid w:val="00B27B6A"/>
    <w:rsid w:val="00B330C2"/>
    <w:rsid w:val="00B33E0F"/>
    <w:rsid w:val="00B42A7F"/>
    <w:rsid w:val="00B542B7"/>
    <w:rsid w:val="00B6336D"/>
    <w:rsid w:val="00B65FD2"/>
    <w:rsid w:val="00B84EE2"/>
    <w:rsid w:val="00BA3591"/>
    <w:rsid w:val="00BA5AF6"/>
    <w:rsid w:val="00BE392E"/>
    <w:rsid w:val="00C10C5C"/>
    <w:rsid w:val="00C4375F"/>
    <w:rsid w:val="00C60C95"/>
    <w:rsid w:val="00C755F2"/>
    <w:rsid w:val="00CA2CAB"/>
    <w:rsid w:val="00CB7E0C"/>
    <w:rsid w:val="00CE3242"/>
    <w:rsid w:val="00CF386B"/>
    <w:rsid w:val="00D00F4E"/>
    <w:rsid w:val="00D26500"/>
    <w:rsid w:val="00D355CE"/>
    <w:rsid w:val="00D70804"/>
    <w:rsid w:val="00DB40AD"/>
    <w:rsid w:val="00DC6FD1"/>
    <w:rsid w:val="00E0658F"/>
    <w:rsid w:val="00E114F7"/>
    <w:rsid w:val="00E3341F"/>
    <w:rsid w:val="00EC4389"/>
    <w:rsid w:val="00ED08CC"/>
    <w:rsid w:val="00ED7B81"/>
    <w:rsid w:val="00EE3BDD"/>
    <w:rsid w:val="00F03572"/>
    <w:rsid w:val="00F25A83"/>
    <w:rsid w:val="00F436FA"/>
    <w:rsid w:val="00F5567D"/>
    <w:rsid w:val="00F81074"/>
    <w:rsid w:val="00FA2B00"/>
    <w:rsid w:val="00FA4982"/>
    <w:rsid w:val="00FC22E3"/>
    <w:rsid w:val="00FD0A4F"/>
    <w:rsid w:val="00FE533D"/>
    <w:rsid w:val="00FF0FF1"/>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D9E19"/>
  <w15:docId w15:val="{D8094C9C-ED73-4894-85DF-1D7CA7E0E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A30ED2"/>
    <w:pPr>
      <w:spacing w:after="60" w:line="240" w:lineRule="auto"/>
      <w:jc w:val="both"/>
    </w:pPr>
    <w:rPr>
      <w:rFonts w:ascii="Palatino Linotype" w:hAnsi="Palatino Linotype" w:cstheme="minorHAnsi"/>
      <w:sz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DC6F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1</Pages>
  <Words>172</Words>
  <Characters>1191</Characters>
  <Application>Microsoft Office Word</Application>
  <DocSecurity>0</DocSecurity>
  <Lines>9</Lines>
  <Paragraphs>2</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BME GPK EGR</Company>
  <LinksUpToDate>false</LinksUpToDate>
  <CharactersWithSpaces>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dc:creator>
  <cp:lastModifiedBy>Róbert Kovács</cp:lastModifiedBy>
  <cp:revision>84</cp:revision>
  <cp:lastPrinted>2016-06-11T11:46:00Z</cp:lastPrinted>
  <dcterms:created xsi:type="dcterms:W3CDTF">2016-06-11T10:06:00Z</dcterms:created>
  <dcterms:modified xsi:type="dcterms:W3CDTF">2020-04-06T16:15:00Z</dcterms:modified>
</cp:coreProperties>
</file>